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3A8C" w:rsidRPr="00BD7986" w:rsidRDefault="00EA3A8C" w:rsidP="00EA3A8C">
      <w:pPr>
        <w:rPr>
          <w:sz w:val="24"/>
        </w:rPr>
      </w:pPr>
      <w:r w:rsidRPr="00BD7986">
        <w:rPr>
          <w:sz w:val="24"/>
        </w:rPr>
        <w:t>Cornel Stoica</w:t>
      </w:r>
      <w:r w:rsidRPr="00BD7986">
        <w:rPr>
          <w:sz w:val="24"/>
        </w:rPr>
        <w:br/>
        <w:t>CST 238</w:t>
      </w:r>
      <w:r w:rsidRPr="00BD7986">
        <w:rPr>
          <w:sz w:val="24"/>
        </w:rPr>
        <w:br/>
        <w:t>5/</w:t>
      </w:r>
      <w:r w:rsidR="005C2CC4">
        <w:rPr>
          <w:sz w:val="24"/>
        </w:rPr>
        <w:t>20</w:t>
      </w:r>
      <w:r w:rsidRPr="00BD7986">
        <w:rPr>
          <w:sz w:val="24"/>
        </w:rPr>
        <w:t>/21</w:t>
      </w:r>
    </w:p>
    <w:p w:rsidR="00EA3A8C" w:rsidRDefault="00EA3A8C" w:rsidP="00EA3A8C"/>
    <w:p w:rsidR="00EA3A8C" w:rsidRPr="00BD7986" w:rsidRDefault="008823AF" w:rsidP="00EA3A8C">
      <w:pPr>
        <w:jc w:val="center"/>
        <w:rPr>
          <w:sz w:val="28"/>
          <w:u w:val="single"/>
        </w:rPr>
      </w:pPr>
      <w:r>
        <w:rPr>
          <w:sz w:val="28"/>
          <w:u w:val="single"/>
        </w:rPr>
        <w:t>Status Report #</w:t>
      </w:r>
      <w:r w:rsidR="001D584A">
        <w:rPr>
          <w:sz w:val="28"/>
          <w:u w:val="single"/>
        </w:rPr>
        <w:t>2</w:t>
      </w:r>
      <w:bookmarkStart w:id="0" w:name="_GoBack"/>
      <w:bookmarkEnd w:id="0"/>
    </w:p>
    <w:p w:rsidR="00EA3A8C" w:rsidRDefault="00EA3A8C" w:rsidP="00EA3A8C">
      <w:pPr>
        <w:jc w:val="center"/>
      </w:pPr>
    </w:p>
    <w:p w:rsidR="00EA3A8C" w:rsidRDefault="00EA3A8C" w:rsidP="00EA3A8C">
      <w:pPr>
        <w:jc w:val="center"/>
      </w:pPr>
    </w:p>
    <w:p w:rsidR="00EA3A8C" w:rsidRPr="00252D3A" w:rsidRDefault="00694DA8" w:rsidP="00694DA8">
      <w:pPr>
        <w:rPr>
          <w:b/>
          <w:sz w:val="24"/>
        </w:rPr>
      </w:pPr>
      <w:r w:rsidRPr="00252D3A">
        <w:rPr>
          <w:b/>
          <w:sz w:val="24"/>
        </w:rPr>
        <w:t>Updated UI shots:</w:t>
      </w:r>
    </w:p>
    <w:p w:rsidR="00694DA8" w:rsidRDefault="00674069" w:rsidP="00694DA8">
      <w:r>
        <w:rPr>
          <w:noProof/>
        </w:rPr>
        <w:drawing>
          <wp:inline distT="0" distB="0" distL="0" distR="0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w GUI Designs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DA8" w:rsidRPr="00252D3A" w:rsidRDefault="00694DA8" w:rsidP="00EA3A8C">
      <w:pPr>
        <w:jc w:val="center"/>
        <w:rPr>
          <w:b/>
        </w:rPr>
      </w:pPr>
    </w:p>
    <w:p w:rsidR="00EA3A8C" w:rsidRDefault="00621561" w:rsidP="00EA3A8C">
      <w:r w:rsidRPr="00252D3A">
        <w:rPr>
          <w:b/>
          <w:sz w:val="24"/>
          <w:szCs w:val="24"/>
        </w:rPr>
        <w:t>Tasks completed/</w:t>
      </w:r>
      <w:r w:rsidR="00190E26" w:rsidRPr="00252D3A">
        <w:rPr>
          <w:b/>
          <w:sz w:val="24"/>
          <w:szCs w:val="24"/>
        </w:rPr>
        <w:t>remaining/</w:t>
      </w:r>
      <w:r w:rsidRPr="00252D3A">
        <w:rPr>
          <w:b/>
          <w:sz w:val="24"/>
          <w:szCs w:val="24"/>
        </w:rPr>
        <w:t>progress towards milestones</w:t>
      </w:r>
      <w:r w:rsidR="00EA3A8C" w:rsidRPr="00252D3A">
        <w:rPr>
          <w:b/>
          <w:sz w:val="24"/>
          <w:szCs w:val="24"/>
        </w:rPr>
        <w:t>:</w:t>
      </w:r>
      <w:r w:rsidR="00357A22">
        <w:rPr>
          <w:b/>
          <w:sz w:val="24"/>
          <w:szCs w:val="24"/>
        </w:rPr>
        <w:br/>
      </w:r>
    </w:p>
    <w:tbl>
      <w:tblPr>
        <w:tblStyle w:val="GridTable1Light-Accent5"/>
        <w:tblW w:w="0" w:type="auto"/>
        <w:tblLook w:val="04A0" w:firstRow="1" w:lastRow="0" w:firstColumn="1" w:lastColumn="0" w:noHBand="0" w:noVBand="1"/>
      </w:tblPr>
      <w:tblGrid>
        <w:gridCol w:w="7105"/>
        <w:gridCol w:w="2245"/>
      </w:tblGrid>
      <w:tr w:rsidR="00EA3A8C" w:rsidTr="00357A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:rsidR="00EA3A8C" w:rsidRPr="00C9419C" w:rsidRDefault="00EA3A8C" w:rsidP="000E5621">
            <w:pPr>
              <w:rPr>
                <w:sz w:val="24"/>
                <w:u w:val="single"/>
              </w:rPr>
            </w:pPr>
            <w:r w:rsidRPr="00C9419C">
              <w:rPr>
                <w:sz w:val="24"/>
                <w:u w:val="single"/>
              </w:rPr>
              <w:t>Major task</w:t>
            </w:r>
          </w:p>
        </w:tc>
        <w:tc>
          <w:tcPr>
            <w:tcW w:w="2245" w:type="dxa"/>
          </w:tcPr>
          <w:p w:rsidR="00EA3A8C" w:rsidRPr="00C9419C" w:rsidRDefault="00EA3A8C" w:rsidP="000E562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u w:val="single"/>
              </w:rPr>
            </w:pPr>
            <w:r w:rsidRPr="00C9419C">
              <w:rPr>
                <w:sz w:val="24"/>
                <w:u w:val="single"/>
              </w:rPr>
              <w:t>Complete by date</w:t>
            </w:r>
          </w:p>
        </w:tc>
      </w:tr>
      <w:tr w:rsidR="00EA3A8C" w:rsidTr="00357A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:rsidR="00EA3A8C" w:rsidRPr="0086110F" w:rsidRDefault="00EA3A8C" w:rsidP="000E5621">
            <w:pPr>
              <w:rPr>
                <w:b w:val="0"/>
                <w:sz w:val="24"/>
              </w:rPr>
            </w:pPr>
            <w:r w:rsidRPr="0086110F">
              <w:rPr>
                <w:b w:val="0"/>
                <w:sz w:val="24"/>
              </w:rPr>
              <w:t>Create and commit project solution</w:t>
            </w:r>
            <w:r w:rsidR="00CF6FE1">
              <w:rPr>
                <w:b w:val="0"/>
                <w:sz w:val="24"/>
              </w:rPr>
              <w:t xml:space="preserve"> - </w:t>
            </w:r>
            <w:r w:rsidR="00CF6FE1" w:rsidRPr="0035489A">
              <w:rPr>
                <w:b w:val="0"/>
                <w:sz w:val="24"/>
                <w:highlight w:val="green"/>
              </w:rPr>
              <w:t>Done</w:t>
            </w:r>
          </w:p>
        </w:tc>
        <w:tc>
          <w:tcPr>
            <w:tcW w:w="2245" w:type="dxa"/>
          </w:tcPr>
          <w:p w:rsidR="00EA3A8C" w:rsidRPr="0086110F" w:rsidRDefault="00EA3A8C" w:rsidP="000E56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86110F">
              <w:rPr>
                <w:sz w:val="24"/>
              </w:rPr>
              <w:t>5/6/21</w:t>
            </w:r>
          </w:p>
        </w:tc>
      </w:tr>
      <w:tr w:rsidR="00EA3A8C" w:rsidTr="00357A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:rsidR="00EA3A8C" w:rsidRPr="0086110F" w:rsidRDefault="00EA3A8C" w:rsidP="000E5621">
            <w:pPr>
              <w:rPr>
                <w:b w:val="0"/>
                <w:sz w:val="24"/>
              </w:rPr>
            </w:pPr>
            <w:r w:rsidRPr="0086110F">
              <w:rPr>
                <w:b w:val="0"/>
                <w:sz w:val="24"/>
              </w:rPr>
              <w:t>Submit Status Report #1</w:t>
            </w:r>
            <w:r w:rsidR="00CF6FE1">
              <w:rPr>
                <w:b w:val="0"/>
                <w:sz w:val="24"/>
              </w:rPr>
              <w:t xml:space="preserve"> - </w:t>
            </w:r>
            <w:r w:rsidR="00CF6FE1" w:rsidRPr="0035489A">
              <w:rPr>
                <w:b w:val="0"/>
                <w:sz w:val="24"/>
                <w:highlight w:val="green"/>
              </w:rPr>
              <w:t>Done</w:t>
            </w:r>
          </w:p>
        </w:tc>
        <w:tc>
          <w:tcPr>
            <w:tcW w:w="2245" w:type="dxa"/>
          </w:tcPr>
          <w:p w:rsidR="00EA3A8C" w:rsidRPr="0086110F" w:rsidRDefault="00EA3A8C" w:rsidP="000E56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 w:rsidRPr="0086110F">
              <w:rPr>
                <w:sz w:val="24"/>
              </w:rPr>
              <w:t>5/6/21</w:t>
            </w:r>
          </w:p>
        </w:tc>
      </w:tr>
      <w:tr w:rsidR="00EA3A8C" w:rsidTr="00357A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:rsidR="00EA3A8C" w:rsidRPr="0086110F" w:rsidRDefault="00EA3A8C" w:rsidP="000E5621">
            <w:pPr>
              <w:rPr>
                <w:b w:val="0"/>
                <w:sz w:val="24"/>
              </w:rPr>
            </w:pPr>
            <w:r w:rsidRPr="0086110F">
              <w:rPr>
                <w:b w:val="0"/>
                <w:sz w:val="24"/>
              </w:rPr>
              <w:t>Get started on GUI front-end in XAML</w:t>
            </w:r>
            <w:r w:rsidR="00CF6FE1">
              <w:rPr>
                <w:b w:val="0"/>
                <w:sz w:val="24"/>
              </w:rPr>
              <w:t xml:space="preserve"> – </w:t>
            </w:r>
            <w:r w:rsidR="007003BA" w:rsidRPr="0035489A">
              <w:rPr>
                <w:b w:val="0"/>
                <w:sz w:val="24"/>
                <w:highlight w:val="green"/>
              </w:rPr>
              <w:t>Done</w:t>
            </w:r>
          </w:p>
        </w:tc>
        <w:tc>
          <w:tcPr>
            <w:tcW w:w="2245" w:type="dxa"/>
          </w:tcPr>
          <w:p w:rsidR="00EA3A8C" w:rsidRPr="0086110F" w:rsidRDefault="00EA3A8C" w:rsidP="000E56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5/9/21</w:t>
            </w:r>
          </w:p>
        </w:tc>
      </w:tr>
      <w:tr w:rsidR="00EA3A8C" w:rsidTr="00357A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:rsidR="00EA3A8C" w:rsidRPr="0086110F" w:rsidRDefault="00EA3A8C" w:rsidP="000E562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Work on and complete peer evaluation #2</w:t>
            </w:r>
            <w:r w:rsidR="00CF6FE1">
              <w:rPr>
                <w:b w:val="0"/>
                <w:sz w:val="24"/>
              </w:rPr>
              <w:t xml:space="preserve"> -  </w:t>
            </w:r>
            <w:r w:rsidR="007003BA" w:rsidRPr="0035489A">
              <w:rPr>
                <w:b w:val="0"/>
                <w:sz w:val="24"/>
                <w:highlight w:val="green"/>
              </w:rPr>
              <w:t>Done</w:t>
            </w:r>
          </w:p>
        </w:tc>
        <w:tc>
          <w:tcPr>
            <w:tcW w:w="2245" w:type="dxa"/>
          </w:tcPr>
          <w:p w:rsidR="00EA3A8C" w:rsidRPr="0086110F" w:rsidRDefault="00EA3A8C" w:rsidP="000E56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5/15/21</w:t>
            </w:r>
          </w:p>
        </w:tc>
      </w:tr>
      <w:tr w:rsidR="00EA3A8C" w:rsidTr="00357A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:rsidR="00EA3A8C" w:rsidRPr="0086110F" w:rsidRDefault="00EA3A8C" w:rsidP="007003BA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Continue working on GUI front-end in XAML</w:t>
            </w:r>
            <w:r w:rsidR="00CF6FE1">
              <w:rPr>
                <w:b w:val="0"/>
                <w:sz w:val="24"/>
              </w:rPr>
              <w:t xml:space="preserve"> – </w:t>
            </w:r>
            <w:r w:rsidR="007003BA" w:rsidRPr="007003BA">
              <w:rPr>
                <w:b w:val="0"/>
                <w:sz w:val="24"/>
                <w:highlight w:val="yellow"/>
              </w:rPr>
              <w:t>In progress</w:t>
            </w:r>
          </w:p>
        </w:tc>
        <w:tc>
          <w:tcPr>
            <w:tcW w:w="2245" w:type="dxa"/>
          </w:tcPr>
          <w:p w:rsidR="00EA3A8C" w:rsidRPr="0086110F" w:rsidRDefault="00EA3A8C" w:rsidP="005C71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5/</w:t>
            </w:r>
            <w:r w:rsidR="005C7114">
              <w:rPr>
                <w:sz w:val="24"/>
              </w:rPr>
              <w:t>31</w:t>
            </w:r>
            <w:r>
              <w:rPr>
                <w:sz w:val="24"/>
              </w:rPr>
              <w:t>/21</w:t>
            </w:r>
          </w:p>
        </w:tc>
      </w:tr>
      <w:tr w:rsidR="00EA3A8C" w:rsidTr="00357A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:rsidR="00EA3A8C" w:rsidRPr="0086110F" w:rsidRDefault="00EA3A8C" w:rsidP="000E562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Work on back-end code and perform tests on application</w:t>
            </w:r>
            <w:r w:rsidR="00CF6FE1">
              <w:rPr>
                <w:b w:val="0"/>
                <w:sz w:val="24"/>
              </w:rPr>
              <w:t xml:space="preserve"> – </w:t>
            </w:r>
            <w:r w:rsidR="007003BA" w:rsidRPr="007003BA">
              <w:rPr>
                <w:b w:val="0"/>
                <w:sz w:val="24"/>
                <w:highlight w:val="yellow"/>
              </w:rPr>
              <w:t>In progress</w:t>
            </w:r>
          </w:p>
        </w:tc>
        <w:tc>
          <w:tcPr>
            <w:tcW w:w="2245" w:type="dxa"/>
          </w:tcPr>
          <w:p w:rsidR="00EA3A8C" w:rsidRPr="0086110F" w:rsidRDefault="00EA3A8C" w:rsidP="005C71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5/</w:t>
            </w:r>
            <w:r w:rsidR="005C7114">
              <w:rPr>
                <w:sz w:val="24"/>
              </w:rPr>
              <w:t>31</w:t>
            </w:r>
            <w:r>
              <w:rPr>
                <w:sz w:val="24"/>
              </w:rPr>
              <w:t>/21</w:t>
            </w:r>
          </w:p>
        </w:tc>
      </w:tr>
      <w:tr w:rsidR="00EA3A8C" w:rsidTr="00357A2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05" w:type="dxa"/>
          </w:tcPr>
          <w:p w:rsidR="00EA3A8C" w:rsidRPr="0086110F" w:rsidRDefault="00EA3A8C" w:rsidP="000E5621">
            <w:pPr>
              <w:rPr>
                <w:b w:val="0"/>
                <w:sz w:val="24"/>
              </w:rPr>
            </w:pPr>
            <w:r>
              <w:rPr>
                <w:b w:val="0"/>
                <w:sz w:val="24"/>
              </w:rPr>
              <w:t>Present project</w:t>
            </w:r>
            <w:r w:rsidR="00CF6FE1">
              <w:rPr>
                <w:b w:val="0"/>
                <w:sz w:val="24"/>
              </w:rPr>
              <w:t xml:space="preserve"> – </w:t>
            </w:r>
            <w:r w:rsidR="00CF6FE1" w:rsidRPr="0080065D">
              <w:rPr>
                <w:b w:val="0"/>
                <w:sz w:val="24"/>
                <w:highlight w:val="red"/>
              </w:rPr>
              <w:t>To do</w:t>
            </w:r>
          </w:p>
        </w:tc>
        <w:tc>
          <w:tcPr>
            <w:tcW w:w="2245" w:type="dxa"/>
          </w:tcPr>
          <w:p w:rsidR="00EA3A8C" w:rsidRPr="0086110F" w:rsidRDefault="00EA3A8C" w:rsidP="000E56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6/5/21</w:t>
            </w:r>
          </w:p>
        </w:tc>
      </w:tr>
    </w:tbl>
    <w:p w:rsidR="007003BA" w:rsidRDefault="007003BA">
      <w:pPr>
        <w:rPr>
          <w:b/>
          <w:sz w:val="24"/>
        </w:rPr>
      </w:pPr>
    </w:p>
    <w:p w:rsidR="00016240" w:rsidRPr="00F24502" w:rsidRDefault="00D61838">
      <w:pPr>
        <w:rPr>
          <w:b/>
          <w:sz w:val="24"/>
        </w:rPr>
      </w:pPr>
      <w:r w:rsidRPr="00F24502">
        <w:rPr>
          <w:b/>
          <w:sz w:val="24"/>
        </w:rPr>
        <w:lastRenderedPageBreak/>
        <w:t>Something learned so far:</w:t>
      </w:r>
    </w:p>
    <w:p w:rsidR="00D61838" w:rsidRPr="00E176D2" w:rsidRDefault="000D0455">
      <w:pPr>
        <w:rPr>
          <w:sz w:val="24"/>
        </w:rPr>
      </w:pPr>
      <w:r>
        <w:rPr>
          <w:sz w:val="24"/>
        </w:rPr>
        <w:t xml:space="preserve">Getting </w:t>
      </w:r>
      <w:r w:rsidR="00D61838" w:rsidRPr="00E176D2">
        <w:rPr>
          <w:sz w:val="24"/>
        </w:rPr>
        <w:t xml:space="preserve">another person’s </w:t>
      </w:r>
      <w:proofErr w:type="spellStart"/>
      <w:r w:rsidR="00D61838" w:rsidRPr="00E176D2">
        <w:rPr>
          <w:sz w:val="24"/>
        </w:rPr>
        <w:t>pov</w:t>
      </w:r>
      <w:proofErr w:type="spellEnd"/>
      <w:r w:rsidR="00D61838" w:rsidRPr="00E176D2">
        <w:rPr>
          <w:sz w:val="24"/>
        </w:rPr>
        <w:t xml:space="preserve"> or critique is very helpful in improving the overall GUI.</w:t>
      </w:r>
    </w:p>
    <w:p w:rsidR="00D61838" w:rsidRDefault="00D61838"/>
    <w:p w:rsidR="00172A39" w:rsidRDefault="00172A39"/>
    <w:p w:rsidR="005F7558" w:rsidRPr="00363B4A" w:rsidRDefault="005F7558">
      <w:pPr>
        <w:rPr>
          <w:b/>
          <w:sz w:val="24"/>
        </w:rPr>
      </w:pPr>
      <w:r w:rsidRPr="00363B4A">
        <w:rPr>
          <w:b/>
          <w:sz w:val="24"/>
        </w:rPr>
        <w:t>Current Issues:</w:t>
      </w:r>
    </w:p>
    <w:p w:rsidR="005F7558" w:rsidRPr="00E176D2" w:rsidRDefault="005F7558">
      <w:pPr>
        <w:rPr>
          <w:sz w:val="24"/>
        </w:rPr>
      </w:pPr>
      <w:r w:rsidRPr="00E176D2">
        <w:rPr>
          <w:sz w:val="24"/>
        </w:rPr>
        <w:t>None.</w:t>
      </w:r>
    </w:p>
    <w:p w:rsidR="005F7558" w:rsidRDefault="005F7558"/>
    <w:p w:rsidR="00172A39" w:rsidRDefault="00172A39"/>
    <w:p w:rsidR="005F7558" w:rsidRPr="00252D3A" w:rsidRDefault="005F7558">
      <w:pPr>
        <w:rPr>
          <w:b/>
          <w:sz w:val="24"/>
        </w:rPr>
      </w:pPr>
      <w:r w:rsidRPr="00252D3A">
        <w:rPr>
          <w:b/>
          <w:sz w:val="24"/>
        </w:rPr>
        <w:t>New Ideas/Redesigns:</w:t>
      </w:r>
    </w:p>
    <w:p w:rsidR="00E176D2" w:rsidRDefault="000D0455">
      <w:pPr>
        <w:rPr>
          <w:sz w:val="24"/>
        </w:rPr>
      </w:pPr>
      <w:r>
        <w:rPr>
          <w:sz w:val="24"/>
        </w:rPr>
        <w:t>Got rid of basic/advanced modes and cleaned up design. User has the option to add a torrent from either a file or manually enter it from Add menu.</w:t>
      </w:r>
    </w:p>
    <w:p w:rsidR="000D0455" w:rsidRPr="00252D3A" w:rsidRDefault="000D0455">
      <w:pPr>
        <w:rPr>
          <w:sz w:val="24"/>
        </w:rPr>
      </w:pPr>
      <w:r>
        <w:rPr>
          <w:sz w:val="24"/>
        </w:rPr>
        <w:t>In addition, buttons for resume and stop have been repositioned.</w:t>
      </w:r>
    </w:p>
    <w:p w:rsidR="00D323B4" w:rsidRDefault="00D323B4"/>
    <w:p w:rsidR="00172A39" w:rsidRDefault="00172A39"/>
    <w:p w:rsidR="00D323B4" w:rsidRPr="0073087C" w:rsidRDefault="008D75D7">
      <w:pPr>
        <w:rPr>
          <w:b/>
          <w:sz w:val="24"/>
        </w:rPr>
      </w:pPr>
      <w:r w:rsidRPr="0073087C">
        <w:rPr>
          <w:b/>
          <w:sz w:val="24"/>
        </w:rPr>
        <w:t>G</w:t>
      </w:r>
      <w:r w:rsidR="008E212F" w:rsidRPr="0073087C">
        <w:rPr>
          <w:b/>
          <w:sz w:val="24"/>
        </w:rPr>
        <w:t>IT</w:t>
      </w:r>
      <w:r w:rsidRPr="0073087C">
        <w:rPr>
          <w:b/>
          <w:sz w:val="24"/>
        </w:rPr>
        <w:t xml:space="preserve"> commit of latest project code:</w:t>
      </w:r>
    </w:p>
    <w:p w:rsidR="00A2706D" w:rsidRPr="00A2706D" w:rsidRDefault="00A2706D" w:rsidP="00A2706D">
      <w:pPr>
        <w:rPr>
          <w:sz w:val="24"/>
        </w:rPr>
      </w:pPr>
      <w:r w:rsidRPr="00A2706D">
        <w:rPr>
          <w:sz w:val="24"/>
        </w:rPr>
        <w:t>Hash: 5be393d9419af579256f453b5295a51698158987</w:t>
      </w:r>
    </w:p>
    <w:p w:rsidR="008D75D7" w:rsidRPr="00A2706D" w:rsidRDefault="00A2706D">
      <w:pPr>
        <w:rPr>
          <w:sz w:val="24"/>
        </w:rPr>
      </w:pPr>
      <w:r w:rsidRPr="00A2706D">
        <w:rPr>
          <w:sz w:val="24"/>
        </w:rPr>
        <w:t xml:space="preserve">Tag: </w:t>
      </w:r>
      <w:proofErr w:type="spellStart"/>
      <w:r w:rsidRPr="00A2706D">
        <w:rPr>
          <w:sz w:val="24"/>
        </w:rPr>
        <w:t>FinalProjectStarted</w:t>
      </w:r>
      <w:proofErr w:type="spellEnd"/>
    </w:p>
    <w:p w:rsidR="00D61838" w:rsidRPr="00A80AFC" w:rsidRDefault="00D61838">
      <w:pPr>
        <w:rPr>
          <w:sz w:val="24"/>
        </w:rPr>
      </w:pPr>
    </w:p>
    <w:p w:rsidR="00933299" w:rsidRDefault="00933299"/>
    <w:p w:rsidR="00933299" w:rsidRDefault="00933299"/>
    <w:sectPr w:rsidR="009332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O3tDQ3NLQ0MjCzMDNV0lEKTi0uzszPAykwrAUAD+6ECCwAAAA="/>
  </w:docVars>
  <w:rsids>
    <w:rsidRoot w:val="00EA3A8C"/>
    <w:rsid w:val="00016240"/>
    <w:rsid w:val="000D0455"/>
    <w:rsid w:val="00172A39"/>
    <w:rsid w:val="00190E26"/>
    <w:rsid w:val="001D584A"/>
    <w:rsid w:val="00252D3A"/>
    <w:rsid w:val="0035489A"/>
    <w:rsid w:val="00357A22"/>
    <w:rsid w:val="00363B4A"/>
    <w:rsid w:val="00501995"/>
    <w:rsid w:val="005C2CC4"/>
    <w:rsid w:val="005C7114"/>
    <w:rsid w:val="005E6BA7"/>
    <w:rsid w:val="005F7558"/>
    <w:rsid w:val="00621561"/>
    <w:rsid w:val="0066028D"/>
    <w:rsid w:val="00674069"/>
    <w:rsid w:val="00694DA8"/>
    <w:rsid w:val="007003BA"/>
    <w:rsid w:val="00716D0E"/>
    <w:rsid w:val="0073087C"/>
    <w:rsid w:val="007F56BC"/>
    <w:rsid w:val="0080065D"/>
    <w:rsid w:val="008823AF"/>
    <w:rsid w:val="008D75D7"/>
    <w:rsid w:val="008E212F"/>
    <w:rsid w:val="00933299"/>
    <w:rsid w:val="00A2706D"/>
    <w:rsid w:val="00A80AFC"/>
    <w:rsid w:val="00B43C69"/>
    <w:rsid w:val="00CF6FE1"/>
    <w:rsid w:val="00D26CC8"/>
    <w:rsid w:val="00D31997"/>
    <w:rsid w:val="00D323B4"/>
    <w:rsid w:val="00D61838"/>
    <w:rsid w:val="00D71F6C"/>
    <w:rsid w:val="00E176D2"/>
    <w:rsid w:val="00E4748A"/>
    <w:rsid w:val="00EA3A8C"/>
    <w:rsid w:val="00EA4E6B"/>
    <w:rsid w:val="00F24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ECB79"/>
  <w15:chartTrackingRefBased/>
  <w15:docId w15:val="{587CF55A-8EE6-49BD-A151-80EC5244A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3A8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-Accent5">
    <w:name w:val="Grid Table 1 Light Accent 5"/>
    <w:basedOn w:val="TableNormal"/>
    <w:uiPriority w:val="46"/>
    <w:rsid w:val="00EA3A8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221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8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84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51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0rnel</dc:creator>
  <cp:keywords/>
  <dc:description/>
  <cp:lastModifiedBy>C0rnel</cp:lastModifiedBy>
  <cp:revision>69</cp:revision>
  <dcterms:created xsi:type="dcterms:W3CDTF">2021-05-13T09:15:00Z</dcterms:created>
  <dcterms:modified xsi:type="dcterms:W3CDTF">2021-05-29T22:13:00Z</dcterms:modified>
</cp:coreProperties>
</file>